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AA83F0" w14:textId="77777777" w:rsidR="00470A54" w:rsidRDefault="00470A54"/>
    <w:tbl>
      <w:tblPr>
        <w:tblpPr w:leftFromText="180" w:rightFromText="180" w:vertAnchor="page" w:horzAnchor="margin" w:tblpY="2233"/>
        <w:tblW w:w="142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1"/>
        <w:gridCol w:w="977"/>
        <w:gridCol w:w="790"/>
        <w:gridCol w:w="1130"/>
        <w:gridCol w:w="900"/>
        <w:gridCol w:w="891"/>
        <w:gridCol w:w="1423"/>
        <w:gridCol w:w="900"/>
        <w:gridCol w:w="946"/>
        <w:gridCol w:w="1322"/>
        <w:gridCol w:w="900"/>
        <w:gridCol w:w="1179"/>
        <w:gridCol w:w="1276"/>
        <w:gridCol w:w="1134"/>
      </w:tblGrid>
      <w:tr w:rsidR="007C1817" w:rsidRPr="00470A54" w14:paraId="6FDF2194" w14:textId="77777777" w:rsidTr="00470A54">
        <w:trPr>
          <w:trHeight w:val="983"/>
        </w:trPr>
        <w:tc>
          <w:tcPr>
            <w:tcW w:w="461" w:type="dxa"/>
          </w:tcPr>
          <w:p w14:paraId="1C9D95DF" w14:textId="77777777" w:rsidR="00470A54" w:rsidRDefault="00470A54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  <w:p w14:paraId="283C873F" w14:textId="4094842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. No</w:t>
            </w:r>
          </w:p>
        </w:tc>
        <w:tc>
          <w:tcPr>
            <w:tcW w:w="977" w:type="dxa"/>
            <w:shd w:val="clear" w:color="auto" w:fill="auto"/>
            <w:noWrap/>
            <w:vAlign w:val="bottom"/>
          </w:tcPr>
          <w:p w14:paraId="7C7E1A8E" w14:textId="77777777" w:rsidR="007C1817" w:rsidRDefault="007C1817" w:rsidP="0005253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C (x10</w:t>
            </w: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IN"/>
              </w:rPr>
              <w:t>9</w:t>
            </w: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/L)</w:t>
            </w:r>
          </w:p>
          <w:p w14:paraId="02D4A070" w14:textId="08ECB8E7" w:rsidR="00470A54" w:rsidRPr="00470A54" w:rsidRDefault="00470A54" w:rsidP="0005253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90" w:type="dxa"/>
            <w:shd w:val="clear" w:color="auto" w:fill="auto"/>
            <w:noWrap/>
            <w:vAlign w:val="bottom"/>
          </w:tcPr>
          <w:p w14:paraId="0126DD5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CD3+ T cell </w:t>
            </w:r>
          </w:p>
          <w:p w14:paraId="66D2E7DB" w14:textId="0E2DCBE7" w:rsidR="007C1817" w:rsidRPr="00470A54" w:rsidRDefault="007C1817" w:rsidP="0005253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%)</w:t>
            </w:r>
          </w:p>
        </w:tc>
        <w:tc>
          <w:tcPr>
            <w:tcW w:w="1130" w:type="dxa"/>
            <w:shd w:val="clear" w:color="auto" w:fill="auto"/>
            <w:noWrap/>
            <w:vAlign w:val="bottom"/>
          </w:tcPr>
          <w:p w14:paraId="4415AE0A" w14:textId="3AABB7F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3+ T cell (x10</w:t>
            </w: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IN"/>
              </w:rPr>
              <w:t>9</w:t>
            </w: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/L)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3EA889A9" w14:textId="77777777" w:rsidR="007C1817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ormal/ Low</w:t>
            </w:r>
          </w:p>
          <w:p w14:paraId="56B3E166" w14:textId="1F4F4220" w:rsidR="00470A54" w:rsidRPr="00470A54" w:rsidRDefault="00470A54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891" w:type="dxa"/>
            <w:shd w:val="clear" w:color="auto" w:fill="auto"/>
            <w:noWrap/>
            <w:vAlign w:val="bottom"/>
          </w:tcPr>
          <w:p w14:paraId="263AE5F8" w14:textId="4671DC15" w:rsidR="007C1817" w:rsidRPr="00470A54" w:rsidRDefault="007C1817" w:rsidP="0005253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CD19+ B cell </w:t>
            </w:r>
          </w:p>
          <w:p w14:paraId="4DDAE883" w14:textId="0DF40ED3" w:rsidR="007C1817" w:rsidRPr="00470A54" w:rsidRDefault="007C1817" w:rsidP="0005253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%)</w:t>
            </w:r>
          </w:p>
        </w:tc>
        <w:tc>
          <w:tcPr>
            <w:tcW w:w="1423" w:type="dxa"/>
            <w:shd w:val="clear" w:color="auto" w:fill="auto"/>
            <w:noWrap/>
            <w:vAlign w:val="bottom"/>
          </w:tcPr>
          <w:p w14:paraId="78B33E1F" w14:textId="77777777" w:rsidR="007C1817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19+ B cell (x10</w:t>
            </w: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IN"/>
              </w:rPr>
              <w:t>9</w:t>
            </w: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/L)</w:t>
            </w:r>
          </w:p>
          <w:p w14:paraId="6216B6FD" w14:textId="62B5EF89" w:rsidR="00470A54" w:rsidRPr="00470A54" w:rsidRDefault="00470A54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69B28F8C" w14:textId="77777777" w:rsidR="007C1817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ormal/ Low</w:t>
            </w:r>
          </w:p>
          <w:p w14:paraId="1B658A65" w14:textId="0F6325EC" w:rsidR="00470A54" w:rsidRPr="00470A54" w:rsidRDefault="00470A54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</w:tcPr>
          <w:p w14:paraId="558B7253" w14:textId="3BAD885C" w:rsidR="007C1817" w:rsidRPr="00470A54" w:rsidRDefault="007C1817" w:rsidP="0005253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CD56+ NK cell </w:t>
            </w:r>
          </w:p>
          <w:p w14:paraId="217AFB17" w14:textId="66E96714" w:rsidR="007C1817" w:rsidRPr="00470A54" w:rsidRDefault="007C1817" w:rsidP="0005253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%)</w:t>
            </w:r>
          </w:p>
        </w:tc>
        <w:tc>
          <w:tcPr>
            <w:tcW w:w="1322" w:type="dxa"/>
            <w:shd w:val="clear" w:color="auto" w:fill="auto"/>
            <w:noWrap/>
            <w:vAlign w:val="bottom"/>
          </w:tcPr>
          <w:p w14:paraId="717EF9E8" w14:textId="073B814F" w:rsidR="007C1817" w:rsidRPr="00470A54" w:rsidRDefault="007C1817" w:rsidP="0005253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CD56+ NK</w:t>
            </w:r>
          </w:p>
          <w:p w14:paraId="7E5E47CF" w14:textId="77777777" w:rsidR="007C1817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ell (x10</w:t>
            </w: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IN"/>
              </w:rPr>
              <w:t>9</w:t>
            </w: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/L)</w:t>
            </w:r>
          </w:p>
          <w:p w14:paraId="05FF7641" w14:textId="0239CC46" w:rsidR="00470A54" w:rsidRPr="00470A54" w:rsidRDefault="00470A54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4B0A2D8B" w14:textId="77777777" w:rsidR="007C1817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ormal/ Low</w:t>
            </w:r>
          </w:p>
          <w:p w14:paraId="1F86E45A" w14:textId="01F5BAC1" w:rsidR="00470A54" w:rsidRPr="00470A54" w:rsidRDefault="00470A54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</w:tcPr>
          <w:p w14:paraId="4A05D94C" w14:textId="396CC835" w:rsidR="007C1817" w:rsidRPr="00470A54" w:rsidRDefault="007C1817" w:rsidP="0005253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CD3+56+ NKT cell </w:t>
            </w:r>
          </w:p>
          <w:p w14:paraId="14F30632" w14:textId="23244D79" w:rsidR="007C1817" w:rsidRPr="00470A54" w:rsidRDefault="007C1817" w:rsidP="0005253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%)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4CF87A78" w14:textId="6A946433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3+ CD56+ NKT cell (x10</w:t>
            </w: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IN"/>
              </w:rPr>
              <w:t>9</w:t>
            </w: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/L)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740B856" w14:textId="77777777" w:rsidR="007C1817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ormal/ Low</w:t>
            </w:r>
          </w:p>
          <w:p w14:paraId="737F25EE" w14:textId="60820683" w:rsidR="00470A54" w:rsidRPr="00470A54" w:rsidRDefault="00470A54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C1817" w:rsidRPr="00470A54" w14:paraId="02B7DF31" w14:textId="77777777" w:rsidTr="00470A54">
        <w:trPr>
          <w:trHeight w:val="312"/>
        </w:trPr>
        <w:tc>
          <w:tcPr>
            <w:tcW w:w="461" w:type="dxa"/>
          </w:tcPr>
          <w:p w14:paraId="3C5B4CB3" w14:textId="7F32C57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E3041C5" w14:textId="39FCF3B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742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5680B33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2.53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22675650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5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8F8E658" w14:textId="772EF95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1FA9872D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2.47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45B38E95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7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A865DA0" w14:textId="1C25FFE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3FC2C3C7" w14:textId="203E678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2DDD7E6A" w14:textId="1517531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F9A8D75" w14:textId="38C2D2E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27319E7E" w14:textId="15E6CB1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1ACDC5F" w14:textId="35E9A366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F8F2CD7" w14:textId="6718CAA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</w:t>
            </w:r>
          </w:p>
        </w:tc>
      </w:tr>
      <w:tr w:rsidR="007C1817" w:rsidRPr="00470A54" w14:paraId="3882C7F2" w14:textId="77777777" w:rsidTr="00470A54">
        <w:trPr>
          <w:trHeight w:val="312"/>
        </w:trPr>
        <w:tc>
          <w:tcPr>
            <w:tcW w:w="461" w:type="dxa"/>
          </w:tcPr>
          <w:p w14:paraId="58499C95" w14:textId="0BD5177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2FA1F49" w14:textId="097254A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7B1D29CD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1.07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28D99150" w14:textId="6F12FEE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3D0927E" w14:textId="7E97D269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73909A4D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4.01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0D7C7476" w14:textId="0226AE3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C7DAA77" w14:textId="78D67C8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7C018BBE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2.51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625AE33E" w14:textId="3ADC063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0C952E5" w14:textId="685270C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767E15D9" w14:textId="313D40A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214E437" w14:textId="36DF771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683C754" w14:textId="3D23567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</w:tr>
      <w:tr w:rsidR="007C1817" w:rsidRPr="00470A54" w14:paraId="48E3ABBD" w14:textId="77777777" w:rsidTr="00470A54">
        <w:trPr>
          <w:trHeight w:val="312"/>
        </w:trPr>
        <w:tc>
          <w:tcPr>
            <w:tcW w:w="461" w:type="dxa"/>
          </w:tcPr>
          <w:p w14:paraId="3E56C87D" w14:textId="0B8BACB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C3D6503" w14:textId="124F8A59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35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2BA09AE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2.17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4B62653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7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B589A5B" w14:textId="17E9331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71268B5E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6.06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6EBD8E15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54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76FE2F6" w14:textId="50704E86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A62C66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4.24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0A62C28D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8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D4E9C70" w14:textId="54BB959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5BD448D5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13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A51702E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1496CE8" w14:textId="68B35A9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12EE9456" w14:textId="77777777" w:rsidTr="00470A54">
        <w:trPr>
          <w:trHeight w:val="312"/>
        </w:trPr>
        <w:tc>
          <w:tcPr>
            <w:tcW w:w="461" w:type="dxa"/>
          </w:tcPr>
          <w:p w14:paraId="621F4A6B" w14:textId="086CB6A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14058FC" w14:textId="44D38D8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070FC8B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1.08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039319AD" w14:textId="46CA50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4814F8E" w14:textId="2393F7D8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2FD5D3C0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.65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39294C6F" w14:textId="4E91C7B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777B7E7" w14:textId="271BD219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76D7045D" w14:textId="104A963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31CF5E25" w14:textId="78EBBF92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FCD73EA" w14:textId="451459B8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07E4D19F" w14:textId="520B266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23AA6C3" w14:textId="03CC74B9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F1C7CDA" w14:textId="0FB7E48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</w:tr>
      <w:tr w:rsidR="007C1817" w:rsidRPr="00470A54" w14:paraId="31429A71" w14:textId="77777777" w:rsidTr="00470A54">
        <w:trPr>
          <w:trHeight w:val="312"/>
        </w:trPr>
        <w:tc>
          <w:tcPr>
            <w:tcW w:w="461" w:type="dxa"/>
          </w:tcPr>
          <w:p w14:paraId="1CC0999D" w14:textId="4DA8E36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5BD5240" w14:textId="33ED907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004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1DADE1B3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.00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32B85A48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70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83488ED" w14:textId="2C06FFE6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627592C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.00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538C1230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6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D539ECC" w14:textId="30A240B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BFFDE9C" w14:textId="603F56A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520BF318" w14:textId="072136C2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ADEFF7B" w14:textId="1ADDABC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07FC1257" w14:textId="10CDE5F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0F98A52" w14:textId="55A6A13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03C3824" w14:textId="1CC5C5D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</w:tr>
      <w:tr w:rsidR="007C1817" w:rsidRPr="00470A54" w14:paraId="74944139" w14:textId="77777777" w:rsidTr="00470A54">
        <w:trPr>
          <w:trHeight w:val="312"/>
        </w:trPr>
        <w:tc>
          <w:tcPr>
            <w:tcW w:w="461" w:type="dxa"/>
          </w:tcPr>
          <w:p w14:paraId="44D8D1D4" w14:textId="632927C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32BA0F6" w14:textId="072E173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624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55157FB8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9.42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34D19BE6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4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AD8FC74" w14:textId="003AD35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5159D31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.00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7E0326B6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4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1299997" w14:textId="6A913D8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3F5F21A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.33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0D55846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734D9FC" w14:textId="7FD976B5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219B6E44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33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210B39F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5C79462" w14:textId="0541371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675C3E42" w14:textId="77777777" w:rsidTr="00470A54">
        <w:trPr>
          <w:trHeight w:val="312"/>
        </w:trPr>
        <w:tc>
          <w:tcPr>
            <w:tcW w:w="461" w:type="dxa"/>
          </w:tcPr>
          <w:p w14:paraId="29772133" w14:textId="3CE902E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6972ECD" w14:textId="0E3E66F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5.038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0021D5B5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0.50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2D10279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.60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0A64511" w14:textId="70CD1F6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05B44DA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.40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7113ED83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17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D26CD02" w14:textId="1B7D0B0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74938EB4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.10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5BD68C7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07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C2C03AE" w14:textId="6600C8C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1F960AF2" w14:textId="1D970146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B9C6206" w14:textId="60D718C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9694A82" w14:textId="6A446E13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</w:tr>
      <w:tr w:rsidR="007C1817" w:rsidRPr="00470A54" w14:paraId="2140324A" w14:textId="77777777" w:rsidTr="00470A54">
        <w:trPr>
          <w:trHeight w:val="312"/>
        </w:trPr>
        <w:tc>
          <w:tcPr>
            <w:tcW w:w="461" w:type="dxa"/>
          </w:tcPr>
          <w:p w14:paraId="18249081" w14:textId="5221DF9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8CD4C6E" w14:textId="60F60E3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7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51A0AA66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7.00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1BB5DE0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.3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02F47BD" w14:textId="7A465BC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30DFC96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2.44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143EEAB6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7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83C4B91" w14:textId="6125E9D3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C2BE546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.51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5B0781F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4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3B9BD3C" w14:textId="0C71376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779D7BEA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17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DBFD4D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35439F5" w14:textId="597B3FF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0FA1009A" w14:textId="77777777" w:rsidTr="00470A54">
        <w:trPr>
          <w:trHeight w:val="312"/>
        </w:trPr>
        <w:tc>
          <w:tcPr>
            <w:tcW w:w="461" w:type="dxa"/>
          </w:tcPr>
          <w:p w14:paraId="195C5A01" w14:textId="788B851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6D602E5" w14:textId="12A65D8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045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073993E7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8.88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46EBA8B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7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0E97207" w14:textId="3E0CEA3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66C8433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.81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2BC6A80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B3239D3" w14:textId="3238D5E8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0E14BC4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2.74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5E245845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FAC9655" w14:textId="642C055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2B10220F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69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EFE49E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C652749" w14:textId="2515148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6858F676" w14:textId="77777777" w:rsidTr="00470A54">
        <w:trPr>
          <w:trHeight w:val="312"/>
        </w:trPr>
        <w:tc>
          <w:tcPr>
            <w:tcW w:w="461" w:type="dxa"/>
          </w:tcPr>
          <w:p w14:paraId="184FA2C2" w14:textId="5E2F9AE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EA0C8B2" w14:textId="5A8D2CF3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84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5D8CE4CF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7.93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0132D42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2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0DA5566" w14:textId="08A47FB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330B0FE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.12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4A6E951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24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C634AAB" w14:textId="5B8F9B7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8347E48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68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60DD42E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0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F9B1E2A" w14:textId="5227191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4CE0FBB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6.68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DFBECE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0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4BCC185" w14:textId="66A6F52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</w:t>
            </w:r>
          </w:p>
        </w:tc>
      </w:tr>
      <w:tr w:rsidR="007C1817" w:rsidRPr="00470A54" w14:paraId="671F2393" w14:textId="77777777" w:rsidTr="00470A54">
        <w:trPr>
          <w:trHeight w:val="312"/>
        </w:trPr>
        <w:tc>
          <w:tcPr>
            <w:tcW w:w="461" w:type="dxa"/>
          </w:tcPr>
          <w:p w14:paraId="6E120A69" w14:textId="67823E7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7F40354" w14:textId="73F4FE76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5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0CC5543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9.99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093CD29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50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4334CD6" w14:textId="6A9CB36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0F175AED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06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0E07FDE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1B390AA" w14:textId="2FB5ACC6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30C18A6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.58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0BE821B6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24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0B6B176" w14:textId="40B43A5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3BC2C1A0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.98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2E91E4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5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43BD9CB" w14:textId="50490605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</w:t>
            </w:r>
          </w:p>
        </w:tc>
      </w:tr>
      <w:tr w:rsidR="007C1817" w:rsidRPr="00470A54" w14:paraId="40488A5A" w14:textId="77777777" w:rsidTr="00470A54">
        <w:trPr>
          <w:trHeight w:val="312"/>
        </w:trPr>
        <w:tc>
          <w:tcPr>
            <w:tcW w:w="461" w:type="dxa"/>
          </w:tcPr>
          <w:p w14:paraId="69F3259D" w14:textId="0CB4154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2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0A4AEA5" w14:textId="18D2F346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48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23F588DD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0.48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1D90517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1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D1E936F" w14:textId="2C6DEA5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690AB47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35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5ABAC480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1C34D1A" w14:textId="3173C5D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C718B1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.74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7AF2482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7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7C8F2E8" w14:textId="42C8D48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731B9588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86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F541A75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887E427" w14:textId="62E62EC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50AE6210" w14:textId="77777777" w:rsidTr="00470A54">
        <w:trPr>
          <w:trHeight w:val="312"/>
        </w:trPr>
        <w:tc>
          <w:tcPr>
            <w:tcW w:w="461" w:type="dxa"/>
          </w:tcPr>
          <w:p w14:paraId="2F030054" w14:textId="17B69F83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9F084E6" w14:textId="027853F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48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0B399567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5.59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3B254FB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6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9874765" w14:textId="168F3F02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55CAF71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.44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6676CC1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26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EF525CB" w14:textId="45FD9B5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2DB7C486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.65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7DFB121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4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C7D4252" w14:textId="6DA612B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5C6613A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.93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B6BA9D4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C5EECC7" w14:textId="339E610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0154ED6B" w14:textId="77777777" w:rsidTr="00470A54">
        <w:trPr>
          <w:trHeight w:val="312"/>
        </w:trPr>
        <w:tc>
          <w:tcPr>
            <w:tcW w:w="461" w:type="dxa"/>
          </w:tcPr>
          <w:p w14:paraId="5695EFCB" w14:textId="5715001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CF4DC80" w14:textId="4BE81E2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131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0BD073D8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1.73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56F8DB9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47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190070F" w14:textId="754F81A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0D6B7F6D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80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70043C2E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7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DAE598C" w14:textId="218066C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4AE19A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1.51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061B656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47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EE5D8B4" w14:textId="726DABE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32B755DF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71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D5CE9A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07D488C" w14:textId="5DFD8C0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7950C1E2" w14:textId="77777777" w:rsidTr="00470A54">
        <w:trPr>
          <w:trHeight w:val="312"/>
        </w:trPr>
        <w:tc>
          <w:tcPr>
            <w:tcW w:w="461" w:type="dxa"/>
          </w:tcPr>
          <w:p w14:paraId="68A331DB" w14:textId="696C9DF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224CB15" w14:textId="22DA93B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736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4CFB253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.75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59D03EA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0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605E866" w14:textId="3FE2B4C8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1BB153D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6.29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7CE94CB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4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B15BBB2" w14:textId="2CDAF0F9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BCE78DF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.74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6B0001B7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6C24831" w14:textId="5CA2AC9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56584974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00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553AA4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5B77001" w14:textId="1B12881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39EC75FA" w14:textId="77777777" w:rsidTr="00470A54">
        <w:trPr>
          <w:trHeight w:val="312"/>
        </w:trPr>
        <w:tc>
          <w:tcPr>
            <w:tcW w:w="461" w:type="dxa"/>
          </w:tcPr>
          <w:p w14:paraId="758BC567" w14:textId="2B72A10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A2AEE0B" w14:textId="3660C3F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354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73A4FC35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2.01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1B6C7405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70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3483063" w14:textId="286CFB6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5375073A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.75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4BA31DED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2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D53081E" w14:textId="5A42002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56B36DA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.56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4D23F567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2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046CC88" w14:textId="10DCD60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0721274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.48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F63D65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421A610" w14:textId="30FB27C8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5E9F7949" w14:textId="77777777" w:rsidTr="00470A54">
        <w:trPr>
          <w:trHeight w:val="312"/>
        </w:trPr>
        <w:tc>
          <w:tcPr>
            <w:tcW w:w="461" w:type="dxa"/>
          </w:tcPr>
          <w:p w14:paraId="22B18A7B" w14:textId="58A2E0E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7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F76BA35" w14:textId="5D38E07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58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48E877CA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9.97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19484C70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5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52A5CBF" w14:textId="47517E25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0534E16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.75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58B81A56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3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1E50B64" w14:textId="668A9A3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AF2E13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1.05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22B76F7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54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CE46E17" w14:textId="4539C9C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3260164A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00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4670C33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04BFFC1" w14:textId="4B58CB0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71BB8A82" w14:textId="77777777" w:rsidTr="00470A54">
        <w:trPr>
          <w:trHeight w:val="312"/>
        </w:trPr>
        <w:tc>
          <w:tcPr>
            <w:tcW w:w="461" w:type="dxa"/>
          </w:tcPr>
          <w:p w14:paraId="5BBB3ECC" w14:textId="5FF75CD8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6FCCE1F" w14:textId="2B251CB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222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7961349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6.64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212A9058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4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51D099E" w14:textId="450BF1F8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3606C08D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.32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3C15A60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8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3A50128" w14:textId="6FDEBD3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4C2A59EF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.04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0FC91013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4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7786169" w14:textId="36F5A7D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303DA654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66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538B9E5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C4081AD" w14:textId="2871B498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1F76F746" w14:textId="77777777" w:rsidTr="00470A54">
        <w:trPr>
          <w:trHeight w:val="312"/>
        </w:trPr>
        <w:tc>
          <w:tcPr>
            <w:tcW w:w="461" w:type="dxa"/>
          </w:tcPr>
          <w:p w14:paraId="71DC1ADA" w14:textId="4F9F9DD9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2BD9410" w14:textId="5CA8DED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7CA569A5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3.60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70D2E955" w14:textId="5A7DD00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52A3300" w14:textId="764E8DE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1EF364AA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.67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7A69832E" w14:textId="569FE14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1FF1225" w14:textId="4F0DE23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5167C70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.35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154BD447" w14:textId="25E6D91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D68EB1F" w14:textId="49A6B0E9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4D10DB54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28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344D356" w14:textId="74C9127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26C4A9B" w14:textId="3E1CB8A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73463A5E" w14:textId="77777777" w:rsidTr="00470A54">
        <w:trPr>
          <w:trHeight w:val="312"/>
        </w:trPr>
        <w:tc>
          <w:tcPr>
            <w:tcW w:w="461" w:type="dxa"/>
          </w:tcPr>
          <w:p w14:paraId="08F2F39A" w14:textId="387A18F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1F8FF8A" w14:textId="49CC16C9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.746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3E986D6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7.87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78A92C4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2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6653459" w14:textId="3EA7F7A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33961A3E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5.33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2079832F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7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34760E2" w14:textId="245956D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745C9F95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.71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2062FD0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56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ABB6FFD" w14:textId="1D00A83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13C42118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16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ACB3E8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22AE954" w14:textId="6EE39FA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53040C6A" w14:textId="77777777" w:rsidTr="00470A54">
        <w:trPr>
          <w:trHeight w:val="312"/>
        </w:trPr>
        <w:tc>
          <w:tcPr>
            <w:tcW w:w="461" w:type="dxa"/>
          </w:tcPr>
          <w:p w14:paraId="77BFB78D" w14:textId="7472C40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1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83A15EB" w14:textId="3593099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.138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00C7CC4F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9.40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0BF5AD5F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.1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C5E0036" w14:textId="4CD5400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4D3AF234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.24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696AA5E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2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5617CEB" w14:textId="75E6BEE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801EBE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.98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4CC40763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44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665D83C" w14:textId="5089115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4C2550F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.42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57BDCE4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9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BD5C56E" w14:textId="2D71899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</w:t>
            </w:r>
          </w:p>
        </w:tc>
      </w:tr>
      <w:tr w:rsidR="007C1817" w:rsidRPr="00470A54" w14:paraId="4B621C76" w14:textId="77777777" w:rsidTr="00470A54">
        <w:trPr>
          <w:trHeight w:val="312"/>
        </w:trPr>
        <w:tc>
          <w:tcPr>
            <w:tcW w:w="461" w:type="dxa"/>
          </w:tcPr>
          <w:p w14:paraId="1D5332A5" w14:textId="58319E3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977" w:type="dxa"/>
            <w:shd w:val="clear" w:color="auto" w:fill="auto"/>
            <w:noWrap/>
            <w:hideMark/>
          </w:tcPr>
          <w:p w14:paraId="5D5D174C" w14:textId="64E3C743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246</w:t>
            </w:r>
          </w:p>
        </w:tc>
        <w:tc>
          <w:tcPr>
            <w:tcW w:w="790" w:type="dxa"/>
            <w:shd w:val="clear" w:color="auto" w:fill="auto"/>
            <w:noWrap/>
            <w:hideMark/>
          </w:tcPr>
          <w:p w14:paraId="3E73954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0.00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7332DA7F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62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5A5332C8" w14:textId="2A99E79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hideMark/>
          </w:tcPr>
          <w:p w14:paraId="44D016A5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.94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7E01A42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73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34C0232" w14:textId="4C7C849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hideMark/>
          </w:tcPr>
          <w:p w14:paraId="35FCF60E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4.17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44785246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27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ED181FD" w14:textId="6D56DB8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36749BE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.11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173A0B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22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BEA022C" w14:textId="77B916E3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50A30170" w14:textId="77777777" w:rsidTr="00470A54">
        <w:trPr>
          <w:trHeight w:val="312"/>
        </w:trPr>
        <w:tc>
          <w:tcPr>
            <w:tcW w:w="461" w:type="dxa"/>
          </w:tcPr>
          <w:p w14:paraId="47140A8D" w14:textId="10E97BD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lastRenderedPageBreak/>
              <w:t>2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DEAC9D7" w14:textId="0B361DB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6021B527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1.95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082F8452" w14:textId="27A189F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878587C" w14:textId="7B37574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2BE765EA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.61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673D85D1" w14:textId="0E1BABF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04C8366" w14:textId="63D5498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5259B339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1.67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563D835F" w14:textId="2423769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95FE306" w14:textId="4527859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4E9555D0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.37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36271DC" w14:textId="7F8A396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2B6FA09" w14:textId="5E3FB0F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</w:tr>
      <w:tr w:rsidR="007C1817" w:rsidRPr="00470A54" w14:paraId="47333715" w14:textId="77777777" w:rsidTr="00470A54">
        <w:trPr>
          <w:trHeight w:val="312"/>
        </w:trPr>
        <w:tc>
          <w:tcPr>
            <w:tcW w:w="461" w:type="dxa"/>
          </w:tcPr>
          <w:p w14:paraId="10F569EE" w14:textId="6EA548D6" w:rsidR="007C1817" w:rsidRPr="00470A54" w:rsidRDefault="007C1817" w:rsidP="0040108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87AFB2F" w14:textId="1160344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537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29D2DB37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3.83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1930857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5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8788069" w14:textId="62EF6DC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71E32378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89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31D49EF1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21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92BADC3" w14:textId="6292A923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5BB5E7A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1.15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6C840ADD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46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72BDB1F" w14:textId="1B15A5D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68822BB2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.56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66BF3D8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67665FB" w14:textId="0246EFC5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05320807" w14:textId="77777777" w:rsidTr="00470A54">
        <w:trPr>
          <w:trHeight w:val="312"/>
        </w:trPr>
        <w:tc>
          <w:tcPr>
            <w:tcW w:w="461" w:type="dxa"/>
          </w:tcPr>
          <w:p w14:paraId="7ECAEE1B" w14:textId="499C23B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2D505DC" w14:textId="32C2409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.129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0D4EAC7A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8.73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1E3B7EC4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60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6BFAFE0" w14:textId="1653CB55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62CB1597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.63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24082D4E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47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B15E9EF" w14:textId="67F06B8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2BC75B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17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62FD3CCE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3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CEB2AD0" w14:textId="6955296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14D66E24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9.67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1D68137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8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D281171" w14:textId="76691029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</w:t>
            </w:r>
          </w:p>
        </w:tc>
      </w:tr>
      <w:tr w:rsidR="007C1817" w:rsidRPr="00470A54" w14:paraId="670AB7EC" w14:textId="77777777" w:rsidTr="00470A54">
        <w:trPr>
          <w:trHeight w:val="312"/>
        </w:trPr>
        <w:tc>
          <w:tcPr>
            <w:tcW w:w="461" w:type="dxa"/>
          </w:tcPr>
          <w:p w14:paraId="6AFD08CB" w14:textId="529F62C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6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B6A9E47" w14:textId="6134AE8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429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5F976403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0.37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4DE4B16A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1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53B9DB0" w14:textId="53A6DC22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1B1D3CD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04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4BB4882E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4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3634179" w14:textId="74942524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1D36E03" w14:textId="202812D8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073045A1" w14:textId="707709A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39BB3CE" w14:textId="25224A8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774DC18C" w14:textId="7D47E63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0561C0D" w14:textId="4A56BA05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27ED6FE" w14:textId="4C758478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</w:tr>
      <w:tr w:rsidR="007C1817" w:rsidRPr="00470A54" w14:paraId="56154DED" w14:textId="77777777" w:rsidTr="00470A54">
        <w:trPr>
          <w:trHeight w:val="312"/>
        </w:trPr>
        <w:tc>
          <w:tcPr>
            <w:tcW w:w="461" w:type="dxa"/>
          </w:tcPr>
          <w:p w14:paraId="33528444" w14:textId="479DF53D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13EB6EC" w14:textId="3D19654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.144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508646F3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4.72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4A5CBC4E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.6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7E6CD8F" w14:textId="79BB406A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2C68C1C4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.14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49DE3560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80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434E22F" w14:textId="2D44070B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4BD5E97C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9.03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686B0DAA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36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41E6C2D" w14:textId="31B5EB73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7E28F65A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46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5C734DB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6437CBE" w14:textId="4088F780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7C1817" w:rsidRPr="00470A54" w14:paraId="1D0CB36A" w14:textId="77777777" w:rsidTr="00470A54">
        <w:trPr>
          <w:trHeight w:val="312"/>
        </w:trPr>
        <w:tc>
          <w:tcPr>
            <w:tcW w:w="461" w:type="dxa"/>
          </w:tcPr>
          <w:p w14:paraId="0D4EB94E" w14:textId="5B42620C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A5B7330" w14:textId="3FDE74E8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n/a</w:t>
            </w:r>
          </w:p>
        </w:tc>
        <w:tc>
          <w:tcPr>
            <w:tcW w:w="790" w:type="dxa"/>
            <w:shd w:val="clear" w:color="auto" w:fill="auto"/>
            <w:noWrap/>
            <w:vAlign w:val="bottom"/>
            <w:hideMark/>
          </w:tcPr>
          <w:p w14:paraId="597CF017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85.57</w:t>
            </w:r>
          </w:p>
        </w:tc>
        <w:tc>
          <w:tcPr>
            <w:tcW w:w="1130" w:type="dxa"/>
            <w:shd w:val="clear" w:color="auto" w:fill="auto"/>
            <w:noWrap/>
            <w:vAlign w:val="bottom"/>
            <w:hideMark/>
          </w:tcPr>
          <w:p w14:paraId="29138AE2" w14:textId="382E274E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A090CB5" w14:textId="151CD4C8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891" w:type="dxa"/>
            <w:shd w:val="clear" w:color="auto" w:fill="auto"/>
            <w:noWrap/>
            <w:vAlign w:val="bottom"/>
            <w:hideMark/>
          </w:tcPr>
          <w:p w14:paraId="18392066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5.07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629C95B6" w14:textId="5DDE674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0CC379B" w14:textId="0E4ABA2F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L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557E07CE" w14:textId="3831C3E8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5.51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5EFE4326" w14:textId="21B95429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E948378" w14:textId="2F90F521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22848490" w14:textId="7777777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1.82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A40B3B0" w14:textId="7C2B31F2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F3A5CF4" w14:textId="5367D007" w:rsidR="007C1817" w:rsidRPr="00470A54" w:rsidRDefault="007C1817" w:rsidP="0040108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470A5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</w:t>
            </w:r>
          </w:p>
        </w:tc>
      </w:tr>
    </w:tbl>
    <w:p w14:paraId="1F490067" w14:textId="77777777" w:rsidR="007C1817" w:rsidRPr="00470A54" w:rsidRDefault="007C1817" w:rsidP="009D2000">
      <w:pPr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8C60902" w14:textId="168625A5" w:rsidR="005A4705" w:rsidRPr="00470A54" w:rsidRDefault="005A4705" w:rsidP="009D2000">
      <w:pPr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470A54">
        <w:rPr>
          <w:rFonts w:ascii="Times New Roman" w:hAnsi="Times New Roman" w:cs="Times New Roman"/>
          <w:sz w:val="20"/>
          <w:szCs w:val="20"/>
        </w:rPr>
        <w:t>Supplementary Table</w:t>
      </w:r>
      <w:r w:rsidR="00123964" w:rsidRPr="00470A54">
        <w:rPr>
          <w:rFonts w:ascii="Times New Roman" w:hAnsi="Times New Roman" w:cs="Times New Roman"/>
          <w:sz w:val="20"/>
          <w:szCs w:val="20"/>
        </w:rPr>
        <w:t xml:space="preserve"> </w:t>
      </w:r>
      <w:r w:rsidR="0055632E">
        <w:rPr>
          <w:rFonts w:ascii="Times New Roman" w:hAnsi="Times New Roman" w:cs="Times New Roman"/>
          <w:sz w:val="20"/>
          <w:szCs w:val="20"/>
        </w:rPr>
        <w:t>1</w:t>
      </w:r>
      <w:r w:rsidRPr="00470A54">
        <w:rPr>
          <w:rFonts w:ascii="Times New Roman" w:hAnsi="Times New Roman" w:cs="Times New Roman"/>
          <w:sz w:val="20"/>
          <w:szCs w:val="20"/>
        </w:rPr>
        <w:t>: Details of lymphocyte subse</w:t>
      </w:r>
      <w:r w:rsidR="007C1817" w:rsidRPr="00470A54">
        <w:rPr>
          <w:rFonts w:ascii="Times New Roman" w:hAnsi="Times New Roman" w:cs="Times New Roman"/>
          <w:sz w:val="20"/>
          <w:szCs w:val="20"/>
        </w:rPr>
        <w:t>ts of patients with WAS</w:t>
      </w:r>
      <w:r w:rsidRPr="00470A54">
        <w:rPr>
          <w:rFonts w:ascii="Times New Roman" w:hAnsi="Times New Roman" w:cs="Times New Roman"/>
          <w:sz w:val="20"/>
          <w:szCs w:val="20"/>
        </w:rPr>
        <w:t>.</w:t>
      </w:r>
    </w:p>
    <w:p w14:paraId="1B07A0C1" w14:textId="0E539D4B" w:rsidR="004E5F5C" w:rsidRPr="00470A54" w:rsidRDefault="003E3DD3" w:rsidP="00FA4E2E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470A54">
        <w:rPr>
          <w:rFonts w:ascii="Times New Roman" w:hAnsi="Times New Roman" w:cs="Times New Roman"/>
          <w:sz w:val="20"/>
          <w:szCs w:val="20"/>
        </w:rPr>
        <w:t xml:space="preserve">Abbreviations: </w:t>
      </w:r>
      <w:r w:rsidR="00941FC6" w:rsidRPr="00470A54">
        <w:rPr>
          <w:rFonts w:ascii="Times New Roman" w:hAnsi="Times New Roman" w:cs="Times New Roman"/>
          <w:sz w:val="20"/>
          <w:szCs w:val="20"/>
        </w:rPr>
        <w:t xml:space="preserve">ALC: Absolute lymphocyte count; </w:t>
      </w:r>
      <w:r w:rsidRPr="00470A54">
        <w:rPr>
          <w:rFonts w:ascii="Times New Roman" w:hAnsi="Times New Roman" w:cs="Times New Roman"/>
          <w:sz w:val="20"/>
          <w:szCs w:val="20"/>
        </w:rPr>
        <w:t xml:space="preserve">CD3+ cells: T lymphocytes; CD19+: B lymphocytes; CD56+: NK lymphocytes; CD3+CD56+: NKT cells; N: Normal range; L: Less than normal; H: Higher than the upper limit of normal range; </w:t>
      </w:r>
      <w:r w:rsidR="00941FC6" w:rsidRPr="00470A54">
        <w:rPr>
          <w:rFonts w:ascii="Times New Roman" w:hAnsi="Times New Roman" w:cs="Times New Roman"/>
          <w:sz w:val="20"/>
          <w:szCs w:val="20"/>
        </w:rPr>
        <w:t xml:space="preserve">n/a: not-available. </w:t>
      </w:r>
    </w:p>
    <w:sectPr w:rsidR="004E5F5C" w:rsidRPr="00470A54" w:rsidSect="00582221">
      <w:foot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92DDA1" w14:textId="77777777" w:rsidR="00CF1929" w:rsidRDefault="00CF1929" w:rsidP="00941FC6">
      <w:pPr>
        <w:spacing w:after="0" w:line="240" w:lineRule="auto"/>
      </w:pPr>
      <w:r>
        <w:separator/>
      </w:r>
    </w:p>
  </w:endnote>
  <w:endnote w:type="continuationSeparator" w:id="0">
    <w:p w14:paraId="3FB87ABC" w14:textId="77777777" w:rsidR="00CF1929" w:rsidRDefault="00CF1929" w:rsidP="00941F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1F97C0" w14:textId="77777777" w:rsidR="00941FC6" w:rsidRDefault="00941F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C48A2E" w14:textId="77777777" w:rsidR="00CF1929" w:rsidRDefault="00CF1929" w:rsidP="00941FC6">
      <w:pPr>
        <w:spacing w:after="0" w:line="240" w:lineRule="auto"/>
      </w:pPr>
      <w:r>
        <w:separator/>
      </w:r>
    </w:p>
  </w:footnote>
  <w:footnote w:type="continuationSeparator" w:id="0">
    <w:p w14:paraId="44720A6F" w14:textId="77777777" w:rsidR="00CF1929" w:rsidRDefault="00CF1929" w:rsidP="00941FC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MjczMTc0MbEwMjVX0lEKTi0uzszPAykwqgUA1Ets6ywAAAA="/>
  </w:docVars>
  <w:rsids>
    <w:rsidRoot w:val="00582221"/>
    <w:rsid w:val="0005253F"/>
    <w:rsid w:val="00123964"/>
    <w:rsid w:val="001A6811"/>
    <w:rsid w:val="00304581"/>
    <w:rsid w:val="003C4A49"/>
    <w:rsid w:val="003E3DD3"/>
    <w:rsid w:val="00401087"/>
    <w:rsid w:val="00470A54"/>
    <w:rsid w:val="004E2195"/>
    <w:rsid w:val="004E5F5C"/>
    <w:rsid w:val="004F0B94"/>
    <w:rsid w:val="0055632E"/>
    <w:rsid w:val="00582221"/>
    <w:rsid w:val="005A4705"/>
    <w:rsid w:val="005A668B"/>
    <w:rsid w:val="005C5691"/>
    <w:rsid w:val="006003DA"/>
    <w:rsid w:val="006459F7"/>
    <w:rsid w:val="007C1817"/>
    <w:rsid w:val="00941300"/>
    <w:rsid w:val="00941FC6"/>
    <w:rsid w:val="009A444C"/>
    <w:rsid w:val="009D2000"/>
    <w:rsid w:val="00AE2087"/>
    <w:rsid w:val="00C7428B"/>
    <w:rsid w:val="00CC7B15"/>
    <w:rsid w:val="00CF1929"/>
    <w:rsid w:val="00DD70D8"/>
    <w:rsid w:val="00E93DE4"/>
    <w:rsid w:val="00FA4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E18E3"/>
  <w15:chartTrackingRefBased/>
  <w15:docId w15:val="{1B1331B7-0DC2-4C28-9DAF-3C89CABB7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F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FC6"/>
  </w:style>
  <w:style w:type="paragraph" w:styleId="Footer">
    <w:name w:val="footer"/>
    <w:basedOn w:val="Normal"/>
    <w:link w:val="FooterChar"/>
    <w:uiPriority w:val="99"/>
    <w:unhideWhenUsed/>
    <w:rsid w:val="00941F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F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455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een neevarp</dc:creator>
  <cp:keywords/>
  <dc:description/>
  <cp:lastModifiedBy>praveen neevarp</cp:lastModifiedBy>
  <cp:revision>2</cp:revision>
  <dcterms:created xsi:type="dcterms:W3CDTF">2021-04-03T14:16:00Z</dcterms:created>
  <dcterms:modified xsi:type="dcterms:W3CDTF">2021-04-03T14:16:00Z</dcterms:modified>
</cp:coreProperties>
</file>